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mhj1v24\scoop\apps\quarto\current\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5-06-19T14:09:56Z</dcterms:created>
  <dcterms:modified xsi:type="dcterms:W3CDTF">2025-06-19T14: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Identity, desistance and the experience of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6064</vt:lpwstr>
  </property>
</Properties>
</file>